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555E40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42</w:t>
      </w:r>
      <w:bookmarkStart w:id="0" w:name="_GoBack"/>
      <w:bookmarkEnd w:id="0"/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B81BA0">
      <w:pPr>
        <w:ind w:firstLine="708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B81BA0">
        <w:t xml:space="preserve">Slavomírovi </w:t>
      </w:r>
      <w:proofErr w:type="spellStart"/>
      <w:r w:rsidR="00B81BA0">
        <w:t>Gruškovi</w:t>
      </w:r>
      <w:proofErr w:type="spellEnd"/>
      <w:r w:rsidR="00B81BA0">
        <w:t xml:space="preserve">, riaditeľovi Záchrannej zdravotnej služby Bratislava (oznámenie </w:t>
      </w:r>
      <w:r w:rsidR="0063161F" w:rsidRPr="00EB60CC">
        <w:t xml:space="preserve">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B81BA0">
        <w:t xml:space="preserve">Slavomírovi </w:t>
      </w:r>
      <w:proofErr w:type="spellStart"/>
      <w:r w:rsidR="00B81BA0">
        <w:t>Gruškovi</w:t>
      </w:r>
      <w:proofErr w:type="spellEnd"/>
      <w:r w:rsidR="00B81BA0">
        <w:t>, riaditeľovi Záchrannej zdravotnej služby Bratislava</w:t>
      </w:r>
      <w:r w:rsidR="00B81BA0">
        <w:br/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B81BA0">
        <w:t>27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55E40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81BA0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020702F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E254F6-B272-4E6C-981C-153FB4B4E5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</TotalTime>
  <Pages>1</Pages>
  <Words>306</Words>
  <Characters>1985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6</cp:revision>
  <cp:lastPrinted>2021-12-02T13:20:00Z</cp:lastPrinted>
  <dcterms:created xsi:type="dcterms:W3CDTF">2021-09-24T06:29:00Z</dcterms:created>
  <dcterms:modified xsi:type="dcterms:W3CDTF">2025-06-18T08:49:00Z</dcterms:modified>
</cp:coreProperties>
</file>